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6-28</w:t>
      </w:r>
      <w:r>
        <w:t xml:space="preserve"> </w:t>
      </w:r>
      <w:r>
        <w:t xml:space="preserve">06:2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19301a0fb0d0e4fdcc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6-28T06:23:46Z</dcterms:created>
  <dcterms:modified xsi:type="dcterms:W3CDTF">2023-06-28T06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6-28 06:23:40</vt:lpwstr>
  </property>
</Properties>
</file>